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5B47DFF" w14:textId="77777777" w:rsidR="00294F6A" w:rsidRDefault="00294F6A"/>
    <w:p w14:paraId="18526D0A" w14:textId="77777777" w:rsidR="00294F6A" w:rsidRDefault="00294F6A"/>
    <w:p w14:paraId="2D2DE476" w14:textId="77777777" w:rsidR="00294F6A" w:rsidRDefault="00294F6A"/>
    <w:p w14:paraId="54A255D0" w14:textId="77777777" w:rsidR="00294F6A" w:rsidRDefault="00294F6A"/>
    <w:p w14:paraId="72C2E952" w14:textId="77777777" w:rsidR="00176DA0" w:rsidRDefault="00294F6A">
      <w:r>
        <w:t>Capstone Project Plan</w:t>
      </w:r>
    </w:p>
    <w:p w14:paraId="3A7DEA0C" w14:textId="77777777" w:rsidR="00294F6A" w:rsidRDefault="00294F6A">
      <w:r>
        <w:t>Student’s Name</w:t>
      </w:r>
    </w:p>
    <w:p w14:paraId="0B88A08F" w14:textId="77777777" w:rsidR="00294F6A" w:rsidRDefault="00294F6A">
      <w:r>
        <w:t>Institution</w:t>
      </w:r>
    </w:p>
    <w:p w14:paraId="13844B65" w14:textId="77777777" w:rsidR="00294F6A" w:rsidRDefault="00294F6A">
      <w:r>
        <w:t>Date</w:t>
      </w:r>
    </w:p>
    <w:p w14:paraId="554D1311" w14:textId="77777777" w:rsidR="00294F6A" w:rsidRDefault="00294F6A">
      <w:r>
        <w:br w:type="page"/>
      </w:r>
    </w:p>
    <w:p w14:paraId="08E167EB" w14:textId="77777777" w:rsidR="00294F6A" w:rsidRPr="00511414" w:rsidRDefault="00294F6A" w:rsidP="00294F6A">
      <w:pPr>
        <w:rPr>
          <w:b/>
          <w:bCs/>
        </w:rPr>
      </w:pPr>
      <w:r w:rsidRPr="00511414">
        <w:rPr>
          <w:b/>
          <w:bCs/>
        </w:rPr>
        <w:lastRenderedPageBreak/>
        <w:t>Capstone Project Plan</w:t>
      </w:r>
    </w:p>
    <w:p w14:paraId="4A5C55B2" w14:textId="42431B83" w:rsidR="00294F6A" w:rsidRDefault="00294F6A" w:rsidP="00294F6A">
      <w:pPr>
        <w:jc w:val="both"/>
      </w:pPr>
      <w:r>
        <w:tab/>
        <w:t>Operations Management is one of the three main business functions. Through operations management, a business use</w:t>
      </w:r>
      <w:r w:rsidR="00355DCC">
        <w:t>s</w:t>
      </w:r>
      <w:r>
        <w:t xml:space="preserve"> various inputs and strategies to combine those inputs to create value for its target consumers</w:t>
      </w:r>
      <w:r w:rsidR="009868B7">
        <w:t xml:space="preserve"> (Slack</w:t>
      </w:r>
      <w:r w:rsidR="00511414">
        <w:t xml:space="preserve"> et al., </w:t>
      </w:r>
      <w:r w:rsidR="009868B7">
        <w:t>2010)</w:t>
      </w:r>
      <w:r>
        <w:t>. Th</w:t>
      </w:r>
      <w:r w:rsidR="00511414">
        <w:t>is project aim</w:t>
      </w:r>
      <w:r>
        <w:t xml:space="preserve">s to study aspects </w:t>
      </w:r>
      <w:r w:rsidR="00355DCC">
        <w:t xml:space="preserve">of </w:t>
      </w:r>
      <w:r>
        <w:t>operations management in the context of a real</w:t>
      </w:r>
      <w:r w:rsidR="00DC7927">
        <w:t>-</w:t>
      </w:r>
      <w:r>
        <w:t xml:space="preserve">life organization. The project will evaluate the type of product produced by the company, its production strategies and processes, its quality control activities, and </w:t>
      </w:r>
      <w:r w:rsidR="00511414">
        <w:t xml:space="preserve">its </w:t>
      </w:r>
      <w:r>
        <w:t>facilities</w:t>
      </w:r>
      <w:r w:rsidR="00511414">
        <w:t>,</w:t>
      </w:r>
      <w:r>
        <w:t xml:space="preserve"> among other factors associated with operations management. </w:t>
      </w:r>
      <w:r w:rsidR="00FE38AF">
        <w:t xml:space="preserve">The company of focus for this project will be Zara. Zara is a fast fashion company that retails relatively affordable clothing globally. The project will evaluate how this company has maintained global operations allowing them to become a multinational clothing business in the highly competitive clothing and textile industry. </w:t>
      </w:r>
    </w:p>
    <w:p w14:paraId="535077C3" w14:textId="77777777" w:rsidR="00FE38AF" w:rsidRDefault="00FE38AF" w:rsidP="00FE38AF">
      <w:pPr>
        <w:rPr>
          <w:b/>
        </w:rPr>
      </w:pPr>
      <w:r w:rsidRPr="00FE38AF">
        <w:rPr>
          <w:b/>
        </w:rPr>
        <w:t>Company Background</w:t>
      </w:r>
    </w:p>
    <w:p w14:paraId="510F5578" w14:textId="6ADFA2A2" w:rsidR="00FE38AF" w:rsidRDefault="00FE38AF" w:rsidP="00FE38AF">
      <w:pPr>
        <w:ind w:firstLine="720"/>
        <w:jc w:val="both"/>
      </w:pPr>
      <w:r>
        <w:t>Zara is one of the most popular fast fashion brands in the world. This is a company under the multinational clothing company Inditex, which is based in Spain. This corporation manages different subsidiary companies, Zara being the one that targets low to medium</w:t>
      </w:r>
      <w:r w:rsidR="00511414">
        <w:t>-</w:t>
      </w:r>
      <w:r>
        <w:t xml:space="preserve">income customers. Zara’s mission is to give its target customers a unique exclusivity of choice by always creating a quick turnover of stock compared to other clothing retailers. </w:t>
      </w:r>
      <w:r w:rsidR="003A22C1">
        <w:t>The company aims to create value through product differentiation</w:t>
      </w:r>
      <w:r w:rsidR="009868B7">
        <w:t xml:space="preserve"> (Inditex, 2019)</w:t>
      </w:r>
      <w:r w:rsidR="003A22C1">
        <w:t xml:space="preserve">. </w:t>
      </w:r>
      <w:r w:rsidR="00511414">
        <w:t>People with unique fashion needs can shop at Zara and feel like the company has met their unique</w:t>
      </w:r>
      <w:r w:rsidR="003A22C1">
        <w:t xml:space="preserve"> needs. </w:t>
      </w:r>
      <w:r>
        <w:t xml:space="preserve">Indeed, Zara provides </w:t>
      </w:r>
      <w:r w:rsidR="00511414">
        <w:t>its customers with one of the most versatile fashion option</w:t>
      </w:r>
      <w:r>
        <w:t xml:space="preserve">s. </w:t>
      </w:r>
      <w:r w:rsidR="003A22C1">
        <w:t>To fulfi</w:t>
      </w:r>
      <w:r w:rsidR="00DC7927">
        <w:t>l</w:t>
      </w:r>
      <w:r w:rsidR="003A22C1">
        <w:t xml:space="preserve">l this mission, the company has created a good operations management system that allows </w:t>
      </w:r>
      <w:r w:rsidR="00511414">
        <w:t>consistent quality products</w:t>
      </w:r>
      <w:r w:rsidR="003A22C1">
        <w:t xml:space="preserve"> throughout its global stores.</w:t>
      </w:r>
    </w:p>
    <w:p w14:paraId="544ED06F" w14:textId="0FA5C056" w:rsidR="003A22C1" w:rsidRDefault="003A22C1" w:rsidP="00FE38AF">
      <w:pPr>
        <w:ind w:firstLine="720"/>
        <w:jc w:val="both"/>
      </w:pPr>
      <w:r>
        <w:lastRenderedPageBreak/>
        <w:t xml:space="preserve">There are various stakeholders who play a huge role in ensuring the success of Zara’s operations. First, there are the top managers who include the company CEO, human resource managers, operations managers, financial managers, and other executives </w:t>
      </w:r>
      <w:r w:rsidR="00511414">
        <w:t>responsible for managing different functions that directly or indirectly</w:t>
      </w:r>
      <w:r>
        <w:t xml:space="preserve"> contribute to operations management directly or indirectly. Other stakeholders in the company’s operations are the employees. The employees of Zara ensure that the company’s plans are a reality. They are the people that do the actual job of implementing the organization’s plans. Lastly, the customers are stakeholders </w:t>
      </w:r>
      <w:r w:rsidR="00511414">
        <w:t>in</w:t>
      </w:r>
      <w:r>
        <w:t xml:space="preserve"> the company’s operations by being the parties that inform the company’s decision-making. Zara makes its decisions in a manner that fulfi</w:t>
      </w:r>
      <w:r w:rsidR="00DC7927">
        <w:t>l</w:t>
      </w:r>
      <w:r>
        <w:t xml:space="preserve">ls the needs and wants of the consumers. </w:t>
      </w:r>
    </w:p>
    <w:p w14:paraId="6E9F051E" w14:textId="206F1F1C" w:rsidR="003A22C1" w:rsidRPr="00FE38AF" w:rsidRDefault="003A22C1" w:rsidP="00FE38AF">
      <w:pPr>
        <w:ind w:firstLine="720"/>
        <w:jc w:val="both"/>
      </w:pPr>
      <w:r>
        <w:t xml:space="preserve">This project will study Zara’s operations with the help of a branch manager who understands the processes that the company implements to </w:t>
      </w:r>
      <w:r w:rsidR="00511414">
        <w:t>provid</w:t>
      </w:r>
      <w:r>
        <w:t>e quality clothing to its customers. The following is a planned interview with a Zara branch manager at a local store</w:t>
      </w:r>
      <w:r w:rsidR="00172521">
        <w:t xml:space="preserve"> investigating different aspects of the process and strategies through which the company creates its value for the customers.</w:t>
      </w:r>
    </w:p>
    <w:p w14:paraId="65944516" w14:textId="77777777" w:rsidR="00FE38AF" w:rsidRDefault="00FE38AF" w:rsidP="00FE38AF">
      <w:pPr>
        <w:rPr>
          <w:b/>
        </w:rPr>
      </w:pPr>
      <w:r w:rsidRPr="00FE38AF">
        <w:rPr>
          <w:b/>
        </w:rPr>
        <w:t>Interview Plans</w:t>
      </w:r>
    </w:p>
    <w:p w14:paraId="042B3A22" w14:textId="3FB9357A" w:rsidR="00F06E5D" w:rsidRDefault="00F06E5D" w:rsidP="00F06E5D">
      <w:pPr>
        <w:jc w:val="both"/>
      </w:pPr>
      <w:r w:rsidRPr="00F06E5D">
        <w:t xml:space="preserve">The following interview will be done with the manager of Zara at The Galleria. The interview is to be done through skype to make </w:t>
      </w:r>
      <w:r>
        <w:t>the process cheaper and easier to manage. The interview will tackle various areas of operations management</w:t>
      </w:r>
      <w:r w:rsidR="00511414">
        <w:t>,</w:t>
      </w:r>
      <w:r>
        <w:t xml:space="preserve"> including the company’s product design, its facilities, and quality control. The following are the planned interview questions in various areas of operations management.</w:t>
      </w:r>
    </w:p>
    <w:p w14:paraId="0961D55D" w14:textId="77777777" w:rsidR="00F06E5D" w:rsidRDefault="00F06E5D" w:rsidP="00F06E5D">
      <w:pPr>
        <w:jc w:val="both"/>
        <w:rPr>
          <w:b/>
        </w:rPr>
      </w:pPr>
      <w:r w:rsidRPr="00F06E5D">
        <w:rPr>
          <w:b/>
        </w:rPr>
        <w:t xml:space="preserve">Interview </w:t>
      </w:r>
      <w:r>
        <w:rPr>
          <w:b/>
        </w:rPr>
        <w:t>1</w:t>
      </w:r>
    </w:p>
    <w:p w14:paraId="09430E4E" w14:textId="77777777" w:rsidR="00F06E5D" w:rsidRDefault="00F06E5D" w:rsidP="00F06E5D">
      <w:pPr>
        <w:pStyle w:val="ListParagraph"/>
        <w:numPr>
          <w:ilvl w:val="0"/>
          <w:numId w:val="1"/>
        </w:numPr>
        <w:jc w:val="both"/>
        <w:rPr>
          <w:b/>
        </w:rPr>
      </w:pPr>
      <w:r>
        <w:rPr>
          <w:b/>
        </w:rPr>
        <w:t>Company Description</w:t>
      </w:r>
    </w:p>
    <w:p w14:paraId="6C887EAE" w14:textId="77777777" w:rsidR="00BC7507" w:rsidRDefault="00BC7507" w:rsidP="00BC7507">
      <w:pPr>
        <w:pStyle w:val="ListParagraph"/>
        <w:numPr>
          <w:ilvl w:val="0"/>
          <w:numId w:val="4"/>
        </w:numPr>
        <w:jc w:val="both"/>
      </w:pPr>
      <w:r>
        <w:lastRenderedPageBreak/>
        <w:t>How would you describe Zara?</w:t>
      </w:r>
    </w:p>
    <w:p w14:paraId="4B70C9D4" w14:textId="77777777" w:rsidR="00BC7507" w:rsidRDefault="00BC7507" w:rsidP="00BC7507">
      <w:pPr>
        <w:pStyle w:val="ListParagraph"/>
        <w:numPr>
          <w:ilvl w:val="0"/>
          <w:numId w:val="4"/>
        </w:numPr>
        <w:jc w:val="both"/>
      </w:pPr>
      <w:r>
        <w:t>What is the history and culture of Zara?</w:t>
      </w:r>
    </w:p>
    <w:p w14:paraId="40FBA428" w14:textId="77777777" w:rsidR="00BC7507" w:rsidRDefault="00BC7507" w:rsidP="00BC7507">
      <w:pPr>
        <w:pStyle w:val="ListParagraph"/>
        <w:numPr>
          <w:ilvl w:val="0"/>
          <w:numId w:val="4"/>
        </w:numPr>
        <w:jc w:val="both"/>
      </w:pPr>
      <w:r>
        <w:t>What is your value proposition?</w:t>
      </w:r>
    </w:p>
    <w:p w14:paraId="10D559B7" w14:textId="77777777" w:rsidR="00BC7507" w:rsidRDefault="00BC7507" w:rsidP="00BC7507">
      <w:pPr>
        <w:pStyle w:val="ListParagraph"/>
        <w:numPr>
          <w:ilvl w:val="0"/>
          <w:numId w:val="4"/>
        </w:numPr>
        <w:jc w:val="both"/>
      </w:pPr>
      <w:r>
        <w:t>Who are your main target customers?</w:t>
      </w:r>
    </w:p>
    <w:p w14:paraId="63DF8A62" w14:textId="77777777" w:rsidR="00BC7507" w:rsidRDefault="00BC7507" w:rsidP="00BC7507">
      <w:pPr>
        <w:pStyle w:val="ListParagraph"/>
        <w:numPr>
          <w:ilvl w:val="0"/>
          <w:numId w:val="4"/>
        </w:numPr>
        <w:jc w:val="both"/>
      </w:pPr>
      <w:r>
        <w:t>Who are your main competitors?</w:t>
      </w:r>
    </w:p>
    <w:p w14:paraId="11CCC7B1" w14:textId="77777777" w:rsidR="00BC7507" w:rsidRPr="00BC7507" w:rsidRDefault="00BC7507" w:rsidP="00BC7507">
      <w:pPr>
        <w:pStyle w:val="ListParagraph"/>
        <w:numPr>
          <w:ilvl w:val="0"/>
          <w:numId w:val="4"/>
        </w:numPr>
        <w:jc w:val="both"/>
      </w:pPr>
      <w:r>
        <w:t>What gives you a competitive advantage?</w:t>
      </w:r>
    </w:p>
    <w:p w14:paraId="78158EF7" w14:textId="77777777" w:rsidR="00F06E5D" w:rsidRDefault="00F06E5D" w:rsidP="00F06E5D">
      <w:pPr>
        <w:pStyle w:val="ListParagraph"/>
        <w:numPr>
          <w:ilvl w:val="0"/>
          <w:numId w:val="1"/>
        </w:numPr>
        <w:jc w:val="both"/>
        <w:rPr>
          <w:b/>
        </w:rPr>
      </w:pPr>
      <w:r>
        <w:rPr>
          <w:b/>
        </w:rPr>
        <w:t>Product Design</w:t>
      </w:r>
    </w:p>
    <w:p w14:paraId="6E1A8660" w14:textId="77777777" w:rsidR="00BC7507" w:rsidRDefault="00BC7507" w:rsidP="00BC7507">
      <w:pPr>
        <w:pStyle w:val="ListParagraph"/>
        <w:numPr>
          <w:ilvl w:val="0"/>
          <w:numId w:val="5"/>
        </w:numPr>
        <w:jc w:val="both"/>
      </w:pPr>
      <w:r>
        <w:t>What is your main product?</w:t>
      </w:r>
    </w:p>
    <w:p w14:paraId="0AA1F967" w14:textId="77777777" w:rsidR="00BC7507" w:rsidRDefault="00BC7507" w:rsidP="00BC7507">
      <w:pPr>
        <w:pStyle w:val="ListParagraph"/>
        <w:numPr>
          <w:ilvl w:val="0"/>
          <w:numId w:val="5"/>
        </w:numPr>
        <w:jc w:val="both"/>
      </w:pPr>
      <w:r>
        <w:t>What is the process of developing this product?</w:t>
      </w:r>
    </w:p>
    <w:p w14:paraId="02E9A6E2" w14:textId="77777777" w:rsidR="00BC7507" w:rsidRDefault="00BC7507" w:rsidP="00BC7507">
      <w:pPr>
        <w:pStyle w:val="ListParagraph"/>
        <w:numPr>
          <w:ilvl w:val="0"/>
          <w:numId w:val="5"/>
        </w:numPr>
        <w:jc w:val="both"/>
      </w:pPr>
      <w:r>
        <w:t>What strategy does Zara use to design its products?</w:t>
      </w:r>
    </w:p>
    <w:p w14:paraId="58B3E3FF" w14:textId="77777777" w:rsidR="00BC7507" w:rsidRPr="00BC7507" w:rsidRDefault="00BC7507" w:rsidP="00BC7507">
      <w:pPr>
        <w:pStyle w:val="ListParagraph"/>
        <w:numPr>
          <w:ilvl w:val="0"/>
          <w:numId w:val="5"/>
        </w:numPr>
        <w:jc w:val="both"/>
      </w:pPr>
      <w:r>
        <w:t>How does the company source its inputs for the product?</w:t>
      </w:r>
    </w:p>
    <w:p w14:paraId="083E9AD0" w14:textId="77777777" w:rsidR="00F06E5D" w:rsidRDefault="00F06E5D" w:rsidP="00F06E5D">
      <w:pPr>
        <w:jc w:val="both"/>
        <w:rPr>
          <w:b/>
        </w:rPr>
      </w:pPr>
      <w:r>
        <w:rPr>
          <w:b/>
        </w:rPr>
        <w:t>Interview 2</w:t>
      </w:r>
    </w:p>
    <w:p w14:paraId="64C5DAA1" w14:textId="77777777" w:rsidR="00F06E5D" w:rsidRDefault="00F06E5D" w:rsidP="00F06E5D">
      <w:pPr>
        <w:pStyle w:val="ListParagraph"/>
        <w:numPr>
          <w:ilvl w:val="0"/>
          <w:numId w:val="2"/>
        </w:numPr>
        <w:jc w:val="both"/>
        <w:rPr>
          <w:b/>
        </w:rPr>
      </w:pPr>
      <w:r>
        <w:rPr>
          <w:b/>
        </w:rPr>
        <w:t>Quality Control Analysis</w:t>
      </w:r>
    </w:p>
    <w:p w14:paraId="15612DC1" w14:textId="77777777" w:rsidR="00136F51" w:rsidRDefault="007F5BDE" w:rsidP="00136F51">
      <w:pPr>
        <w:pStyle w:val="ListParagraph"/>
        <w:numPr>
          <w:ilvl w:val="0"/>
          <w:numId w:val="6"/>
        </w:numPr>
        <w:jc w:val="both"/>
      </w:pPr>
      <w:r>
        <w:t>How does Zara ensure quality in its products?</w:t>
      </w:r>
    </w:p>
    <w:p w14:paraId="4C2501BB" w14:textId="77777777" w:rsidR="007F5BDE" w:rsidRDefault="007F5BDE" w:rsidP="00136F51">
      <w:pPr>
        <w:pStyle w:val="ListParagraph"/>
        <w:numPr>
          <w:ilvl w:val="0"/>
          <w:numId w:val="6"/>
        </w:numPr>
        <w:jc w:val="both"/>
      </w:pPr>
      <w:r>
        <w:t>Do you have a specific quality control framework?</w:t>
      </w:r>
    </w:p>
    <w:p w14:paraId="42C03AC0" w14:textId="77777777" w:rsidR="007F5BDE" w:rsidRDefault="007F5BDE" w:rsidP="00136F51">
      <w:pPr>
        <w:pStyle w:val="ListParagraph"/>
        <w:numPr>
          <w:ilvl w:val="0"/>
          <w:numId w:val="6"/>
        </w:numPr>
        <w:jc w:val="both"/>
      </w:pPr>
      <w:r>
        <w:t>How do you test for quality in production?</w:t>
      </w:r>
    </w:p>
    <w:p w14:paraId="639AAD17" w14:textId="77777777" w:rsidR="007F5BDE" w:rsidRPr="00136F51" w:rsidRDefault="007F5BDE" w:rsidP="00136F51">
      <w:pPr>
        <w:pStyle w:val="ListParagraph"/>
        <w:numPr>
          <w:ilvl w:val="0"/>
          <w:numId w:val="6"/>
        </w:numPr>
        <w:jc w:val="both"/>
      </w:pPr>
      <w:r>
        <w:t>Do you have a strategy to ensure consistency in product quality?</w:t>
      </w:r>
    </w:p>
    <w:p w14:paraId="3FEF474A" w14:textId="77777777" w:rsidR="00F06E5D" w:rsidRDefault="00F06E5D" w:rsidP="00F06E5D">
      <w:pPr>
        <w:pStyle w:val="ListParagraph"/>
        <w:numPr>
          <w:ilvl w:val="0"/>
          <w:numId w:val="2"/>
        </w:numPr>
        <w:jc w:val="both"/>
        <w:rPr>
          <w:b/>
        </w:rPr>
      </w:pPr>
      <w:r>
        <w:rPr>
          <w:b/>
        </w:rPr>
        <w:t>JIT Analysis</w:t>
      </w:r>
    </w:p>
    <w:p w14:paraId="598EA5FE" w14:textId="77777777" w:rsidR="007F5BDE" w:rsidRDefault="007F5BDE" w:rsidP="007F5BDE">
      <w:pPr>
        <w:pStyle w:val="ListParagraph"/>
        <w:numPr>
          <w:ilvl w:val="0"/>
          <w:numId w:val="7"/>
        </w:numPr>
        <w:jc w:val="both"/>
      </w:pPr>
      <w:r>
        <w:t>Would you describe the process of production from receiving the raw materials to the point where the products get to the stores?</w:t>
      </w:r>
    </w:p>
    <w:p w14:paraId="5082DF62" w14:textId="77777777" w:rsidR="007F5BDE" w:rsidRDefault="007F5BDE" w:rsidP="007F5BDE">
      <w:pPr>
        <w:pStyle w:val="ListParagraph"/>
        <w:numPr>
          <w:ilvl w:val="0"/>
          <w:numId w:val="7"/>
        </w:numPr>
        <w:jc w:val="both"/>
      </w:pPr>
      <w:r>
        <w:t>Do you have strategic partners to enable this supply chain?</w:t>
      </w:r>
    </w:p>
    <w:p w14:paraId="47C091D6" w14:textId="77777777" w:rsidR="007F5BDE" w:rsidRDefault="007F5BDE" w:rsidP="007F5BDE">
      <w:pPr>
        <w:pStyle w:val="ListParagraph"/>
        <w:numPr>
          <w:ilvl w:val="0"/>
          <w:numId w:val="7"/>
        </w:numPr>
        <w:jc w:val="both"/>
      </w:pPr>
      <w:r>
        <w:t>Do you have a JIT analysis strategy?</w:t>
      </w:r>
    </w:p>
    <w:p w14:paraId="41A79369" w14:textId="77777777" w:rsidR="00F06E5D" w:rsidRDefault="00F06E5D" w:rsidP="00F06E5D">
      <w:pPr>
        <w:jc w:val="both"/>
        <w:rPr>
          <w:b/>
        </w:rPr>
      </w:pPr>
      <w:r>
        <w:rPr>
          <w:b/>
        </w:rPr>
        <w:t>Interview 3</w:t>
      </w:r>
    </w:p>
    <w:p w14:paraId="54CF06B9" w14:textId="77777777" w:rsidR="007F5BDE" w:rsidRDefault="00F06E5D" w:rsidP="007F5BDE">
      <w:pPr>
        <w:pStyle w:val="ListParagraph"/>
        <w:numPr>
          <w:ilvl w:val="0"/>
          <w:numId w:val="3"/>
        </w:numPr>
        <w:jc w:val="both"/>
        <w:rPr>
          <w:b/>
        </w:rPr>
      </w:pPr>
      <w:r>
        <w:rPr>
          <w:b/>
        </w:rPr>
        <w:lastRenderedPageBreak/>
        <w:t>Facilities Analysis</w:t>
      </w:r>
    </w:p>
    <w:p w14:paraId="2541D069" w14:textId="77777777" w:rsidR="007F5BDE" w:rsidRDefault="007F5BDE" w:rsidP="007F5BDE">
      <w:pPr>
        <w:pStyle w:val="ListParagraph"/>
        <w:numPr>
          <w:ilvl w:val="0"/>
          <w:numId w:val="9"/>
        </w:numPr>
        <w:jc w:val="both"/>
      </w:pPr>
      <w:r>
        <w:t>How many production facilities does your company have?</w:t>
      </w:r>
    </w:p>
    <w:p w14:paraId="68E50084" w14:textId="77777777" w:rsidR="007F5BDE" w:rsidRDefault="007F5BDE" w:rsidP="007F5BDE">
      <w:pPr>
        <w:pStyle w:val="ListParagraph"/>
        <w:numPr>
          <w:ilvl w:val="0"/>
          <w:numId w:val="9"/>
        </w:numPr>
        <w:jc w:val="both"/>
      </w:pPr>
      <w:r>
        <w:t>What are the locations of these facilities?</w:t>
      </w:r>
    </w:p>
    <w:p w14:paraId="3451C6E2" w14:textId="77777777" w:rsidR="007F5BDE" w:rsidRDefault="007F5BDE" w:rsidP="007F5BDE">
      <w:pPr>
        <w:pStyle w:val="ListParagraph"/>
        <w:numPr>
          <w:ilvl w:val="0"/>
          <w:numId w:val="9"/>
        </w:numPr>
        <w:jc w:val="both"/>
      </w:pPr>
      <w:r>
        <w:t>Is there a specific reason for the choice of location?</w:t>
      </w:r>
    </w:p>
    <w:p w14:paraId="40479A67" w14:textId="6957BC92" w:rsidR="007F5BDE" w:rsidRDefault="007F5BDE" w:rsidP="007F5BDE">
      <w:pPr>
        <w:pStyle w:val="ListParagraph"/>
        <w:numPr>
          <w:ilvl w:val="0"/>
          <w:numId w:val="9"/>
        </w:numPr>
        <w:jc w:val="both"/>
      </w:pPr>
      <w:r>
        <w:t>Does Zara use any technologies for production and inventory control?</w:t>
      </w:r>
    </w:p>
    <w:p w14:paraId="15FB3424" w14:textId="77777777" w:rsidR="007F5BDE" w:rsidRPr="007F5BDE" w:rsidRDefault="007F5BDE" w:rsidP="007F5BDE">
      <w:pPr>
        <w:pStyle w:val="ListParagraph"/>
        <w:numPr>
          <w:ilvl w:val="0"/>
          <w:numId w:val="9"/>
        </w:numPr>
        <w:jc w:val="both"/>
      </w:pPr>
      <w:r>
        <w:t>How are your production facilities connected to the rest of the supply chain?</w:t>
      </w:r>
    </w:p>
    <w:p w14:paraId="610C10EF" w14:textId="77777777" w:rsidR="00F06E5D" w:rsidRDefault="00F06E5D" w:rsidP="00F06E5D">
      <w:pPr>
        <w:pStyle w:val="ListParagraph"/>
        <w:numPr>
          <w:ilvl w:val="0"/>
          <w:numId w:val="3"/>
        </w:numPr>
        <w:jc w:val="both"/>
        <w:rPr>
          <w:b/>
        </w:rPr>
      </w:pPr>
      <w:r>
        <w:rPr>
          <w:b/>
        </w:rPr>
        <w:t>Company Alignment</w:t>
      </w:r>
    </w:p>
    <w:p w14:paraId="26F28215" w14:textId="77777777" w:rsidR="009868B7" w:rsidRDefault="009868B7" w:rsidP="007F5BDE">
      <w:pPr>
        <w:pStyle w:val="ListParagraph"/>
        <w:numPr>
          <w:ilvl w:val="0"/>
          <w:numId w:val="10"/>
        </w:numPr>
        <w:jc w:val="both"/>
      </w:pPr>
      <w:r>
        <w:t>What is the mission of your company?</w:t>
      </w:r>
    </w:p>
    <w:p w14:paraId="407530A0" w14:textId="77777777" w:rsidR="007F5BDE" w:rsidRDefault="009868B7" w:rsidP="007F5BDE">
      <w:pPr>
        <w:pStyle w:val="ListParagraph"/>
        <w:numPr>
          <w:ilvl w:val="0"/>
          <w:numId w:val="10"/>
        </w:numPr>
        <w:jc w:val="both"/>
      </w:pPr>
      <w:r w:rsidRPr="009868B7">
        <w:t xml:space="preserve">What </w:t>
      </w:r>
      <w:r>
        <w:t>are your company’s core competencies?</w:t>
      </w:r>
    </w:p>
    <w:p w14:paraId="6AD75186" w14:textId="77777777" w:rsidR="009868B7" w:rsidRDefault="009868B7" w:rsidP="007F5BDE">
      <w:pPr>
        <w:pStyle w:val="ListParagraph"/>
        <w:numPr>
          <w:ilvl w:val="0"/>
          <w:numId w:val="10"/>
        </w:numPr>
        <w:jc w:val="both"/>
      </w:pPr>
      <w:r>
        <w:t xml:space="preserve">How are these core competencies used to enhance operations? </w:t>
      </w:r>
    </w:p>
    <w:p w14:paraId="615F74FE" w14:textId="77777777" w:rsidR="009868B7" w:rsidRDefault="009868B7" w:rsidP="007F5BDE">
      <w:pPr>
        <w:pStyle w:val="ListParagraph"/>
        <w:numPr>
          <w:ilvl w:val="0"/>
          <w:numId w:val="10"/>
        </w:numPr>
        <w:jc w:val="both"/>
      </w:pPr>
      <w:r>
        <w:t>How do you align your mission with your core competencies?</w:t>
      </w:r>
    </w:p>
    <w:p w14:paraId="07071C00" w14:textId="61F764B7" w:rsidR="009868B7" w:rsidRPr="00511414" w:rsidRDefault="009868B7" w:rsidP="00511414">
      <w:pPr>
        <w:jc w:val="both"/>
      </w:pPr>
      <w:r w:rsidRPr="00511414">
        <w:rPr>
          <w:b/>
          <w:bCs/>
        </w:rPr>
        <w:t>References</w:t>
      </w:r>
    </w:p>
    <w:p w14:paraId="36C9DC08" w14:textId="77777777" w:rsidR="009868B7" w:rsidRPr="009868B7" w:rsidRDefault="009868B7" w:rsidP="009868B7">
      <w:pPr>
        <w:ind w:left="720" w:hanging="720"/>
        <w:jc w:val="both"/>
        <w:rPr>
          <w:rFonts w:cs="Times New Roman"/>
          <w:color w:val="222222"/>
          <w:szCs w:val="24"/>
        </w:rPr>
      </w:pPr>
      <w:r w:rsidRPr="009868B7">
        <w:rPr>
          <w:rFonts w:cs="Times New Roman"/>
          <w:color w:val="222222"/>
          <w:szCs w:val="24"/>
        </w:rPr>
        <w:t>Inditex (2019). About Us: Our Brands-Zara. Retrieved from: https://www.inditex.com/about-us/our-brands/zara</w:t>
      </w:r>
    </w:p>
    <w:p w14:paraId="790AE2F0" w14:textId="77777777" w:rsidR="009868B7" w:rsidRPr="009868B7" w:rsidRDefault="009868B7" w:rsidP="009868B7">
      <w:pPr>
        <w:ind w:left="720" w:hanging="720"/>
        <w:jc w:val="both"/>
        <w:rPr>
          <w:rFonts w:cs="Times New Roman"/>
          <w:szCs w:val="24"/>
        </w:rPr>
      </w:pPr>
      <w:r w:rsidRPr="009868B7">
        <w:rPr>
          <w:rFonts w:cs="Times New Roman"/>
          <w:color w:val="222222"/>
          <w:szCs w:val="24"/>
        </w:rPr>
        <w:t xml:space="preserve">Slack, N., Chambers, S., &amp; Johnston, R. (2010). </w:t>
      </w:r>
      <w:r w:rsidRPr="009868B7">
        <w:rPr>
          <w:rFonts w:cs="Times New Roman"/>
          <w:i/>
          <w:iCs/>
          <w:color w:val="222222"/>
          <w:szCs w:val="24"/>
        </w:rPr>
        <w:t>Operations management</w:t>
      </w:r>
      <w:r w:rsidRPr="009868B7">
        <w:rPr>
          <w:rFonts w:cs="Times New Roman"/>
          <w:color w:val="222222"/>
          <w:szCs w:val="24"/>
        </w:rPr>
        <w:t>. Pearson education.</w:t>
      </w:r>
    </w:p>
    <w:p w14:paraId="31B10EB2" w14:textId="77777777" w:rsidR="009868B7" w:rsidRPr="009868B7" w:rsidRDefault="009868B7" w:rsidP="009868B7">
      <w:pPr>
        <w:jc w:val="both"/>
      </w:pPr>
    </w:p>
    <w:sectPr w:rsidR="009868B7" w:rsidRPr="009868B7" w:rsidSect="00294F6A">
      <w:headerReference w:type="default" r:id="rId7"/>
      <w:headerReference w:type="first" r:id="rId8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EA3A034" w14:textId="77777777" w:rsidR="00FF7526" w:rsidRDefault="00FF7526" w:rsidP="00294F6A">
      <w:pPr>
        <w:spacing w:after="0" w:line="240" w:lineRule="auto"/>
      </w:pPr>
      <w:r>
        <w:separator/>
      </w:r>
    </w:p>
  </w:endnote>
  <w:endnote w:type="continuationSeparator" w:id="0">
    <w:p w14:paraId="5EBB5E8B" w14:textId="77777777" w:rsidR="00FF7526" w:rsidRDefault="00FF7526" w:rsidP="00294F6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51E242A" w14:textId="77777777" w:rsidR="00FF7526" w:rsidRDefault="00FF7526" w:rsidP="00294F6A">
      <w:pPr>
        <w:spacing w:after="0" w:line="240" w:lineRule="auto"/>
      </w:pPr>
      <w:r>
        <w:separator/>
      </w:r>
    </w:p>
  </w:footnote>
  <w:footnote w:type="continuationSeparator" w:id="0">
    <w:p w14:paraId="729D1801" w14:textId="77777777" w:rsidR="00FF7526" w:rsidRDefault="00FF7526" w:rsidP="00294F6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FCBB1B" w14:textId="77777777" w:rsidR="00294F6A" w:rsidRDefault="00294F6A" w:rsidP="00294F6A">
    <w:pPr>
      <w:pStyle w:val="Header"/>
      <w:jc w:val="both"/>
    </w:pPr>
    <w:r>
      <w:t>CAPSTONE PROJECT</w:t>
    </w:r>
    <w:r>
      <w:tab/>
    </w:r>
    <w:r>
      <w:tab/>
    </w:r>
    <w:r>
      <w:fldChar w:fldCharType="begin"/>
    </w:r>
    <w:r>
      <w:instrText xml:space="preserve"> PAGE   \* MERGEFORMAT </w:instrText>
    </w:r>
    <w:r>
      <w:fldChar w:fldCharType="separate"/>
    </w:r>
    <w:r w:rsidR="009868B7">
      <w:rPr>
        <w:noProof/>
      </w:rPr>
      <w:t>6</w:t>
    </w:r>
    <w:r>
      <w:rPr>
        <w:noProof/>
      </w:rPr>
      <w:fldChar w:fldCharType="end"/>
    </w:r>
  </w:p>
  <w:p w14:paraId="44A2E4FB" w14:textId="77777777" w:rsidR="00294F6A" w:rsidRDefault="00294F6A" w:rsidP="00294F6A">
    <w:pPr>
      <w:pStyle w:val="Header"/>
      <w:jc w:val="both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7C3D60" w14:textId="77777777" w:rsidR="00294F6A" w:rsidRDefault="00294F6A" w:rsidP="00294F6A">
    <w:pPr>
      <w:pStyle w:val="Header"/>
      <w:jc w:val="both"/>
    </w:pPr>
    <w:r>
      <w:t>Running head: CAPSTONE PROJECT</w:t>
    </w:r>
    <w:r>
      <w:tab/>
    </w:r>
    <w:r>
      <w:tab/>
    </w:r>
    <w:r>
      <w:fldChar w:fldCharType="begin"/>
    </w:r>
    <w:r>
      <w:instrText xml:space="preserve"> PAGE   \* MERGEFORMAT </w:instrText>
    </w:r>
    <w:r>
      <w:fldChar w:fldCharType="separate"/>
    </w:r>
    <w:r w:rsidR="009868B7">
      <w:rPr>
        <w:noProof/>
      </w:rPr>
      <w:t>1</w:t>
    </w:r>
    <w:r>
      <w:rPr>
        <w:noProof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195F6D"/>
    <w:multiLevelType w:val="hybridMultilevel"/>
    <w:tmpl w:val="9244CBBC"/>
    <w:lvl w:ilvl="0" w:tplc="0706D212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4524526"/>
    <w:multiLevelType w:val="hybridMultilevel"/>
    <w:tmpl w:val="BD9456A2"/>
    <w:lvl w:ilvl="0" w:tplc="79B0FA66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D370DD7"/>
    <w:multiLevelType w:val="hybridMultilevel"/>
    <w:tmpl w:val="CF32605E"/>
    <w:lvl w:ilvl="0" w:tplc="CE7E3488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01D7864"/>
    <w:multiLevelType w:val="hybridMultilevel"/>
    <w:tmpl w:val="D6949F5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4A81503"/>
    <w:multiLevelType w:val="hybridMultilevel"/>
    <w:tmpl w:val="3DCE63A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1574F9E"/>
    <w:multiLevelType w:val="hybridMultilevel"/>
    <w:tmpl w:val="F6FE1C5C"/>
    <w:lvl w:ilvl="0" w:tplc="F6247E0C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27E6A67"/>
    <w:multiLevelType w:val="hybridMultilevel"/>
    <w:tmpl w:val="F0A2F5E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AD73F18"/>
    <w:multiLevelType w:val="hybridMultilevel"/>
    <w:tmpl w:val="1D1E822E"/>
    <w:lvl w:ilvl="0" w:tplc="BEBCA6EC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D2316F3"/>
    <w:multiLevelType w:val="hybridMultilevel"/>
    <w:tmpl w:val="A3184F22"/>
    <w:lvl w:ilvl="0" w:tplc="F49A3996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53F4FE2"/>
    <w:multiLevelType w:val="hybridMultilevel"/>
    <w:tmpl w:val="7A9AD6CA"/>
    <w:lvl w:ilvl="0" w:tplc="4A864842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26851725">
    <w:abstractNumId w:val="3"/>
  </w:num>
  <w:num w:numId="2" w16cid:durableId="454174891">
    <w:abstractNumId w:val="6"/>
  </w:num>
  <w:num w:numId="3" w16cid:durableId="836768127">
    <w:abstractNumId w:val="4"/>
  </w:num>
  <w:num w:numId="4" w16cid:durableId="1183276560">
    <w:abstractNumId w:val="7"/>
  </w:num>
  <w:num w:numId="5" w16cid:durableId="772555712">
    <w:abstractNumId w:val="9"/>
  </w:num>
  <w:num w:numId="6" w16cid:durableId="2070379370">
    <w:abstractNumId w:val="8"/>
  </w:num>
  <w:num w:numId="7" w16cid:durableId="25374834">
    <w:abstractNumId w:val="5"/>
  </w:num>
  <w:num w:numId="8" w16cid:durableId="27068175">
    <w:abstractNumId w:val="0"/>
  </w:num>
  <w:num w:numId="9" w16cid:durableId="871067155">
    <w:abstractNumId w:val="1"/>
  </w:num>
  <w:num w:numId="10" w16cid:durableId="97707726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2"/>
  <w:removePersonalInformation/>
  <w:removeDateAndTime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QxMzMzNzU3MDEyN7FQ0lEKTi0uzszPAykwqgUAISORqiwAAAA="/>
  </w:docVars>
  <w:rsids>
    <w:rsidRoot w:val="00294F6A"/>
    <w:rsid w:val="00027527"/>
    <w:rsid w:val="00136F51"/>
    <w:rsid w:val="00172521"/>
    <w:rsid w:val="00176DA0"/>
    <w:rsid w:val="00294F6A"/>
    <w:rsid w:val="00355DCC"/>
    <w:rsid w:val="003A22C1"/>
    <w:rsid w:val="00511414"/>
    <w:rsid w:val="005C7927"/>
    <w:rsid w:val="0061481D"/>
    <w:rsid w:val="007F5BDE"/>
    <w:rsid w:val="009868B7"/>
    <w:rsid w:val="00994FD5"/>
    <w:rsid w:val="00BC7507"/>
    <w:rsid w:val="00DC7927"/>
    <w:rsid w:val="00F06E5D"/>
    <w:rsid w:val="00FD06A3"/>
    <w:rsid w:val="00FE38AF"/>
    <w:rsid w:val="00FF75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E6A4E21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>
      <w:pPr>
        <w:spacing w:after="160" w:line="480" w:lineRule="auto"/>
        <w:jc w:val="center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94F6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94F6A"/>
  </w:style>
  <w:style w:type="paragraph" w:styleId="Footer">
    <w:name w:val="footer"/>
    <w:basedOn w:val="Normal"/>
    <w:link w:val="FooterChar"/>
    <w:uiPriority w:val="99"/>
    <w:unhideWhenUsed/>
    <w:rsid w:val="00294F6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94F6A"/>
  </w:style>
  <w:style w:type="paragraph" w:styleId="ListParagraph">
    <w:name w:val="List Paragraph"/>
    <w:basedOn w:val="Normal"/>
    <w:uiPriority w:val="34"/>
    <w:qFormat/>
    <w:rsid w:val="00F06E5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771</Words>
  <Characters>4395</Characters>
  <Application>Microsoft Office Word</Application>
  <DocSecurity>0</DocSecurity>
  <Lines>36</Lines>
  <Paragraphs>10</Paragraphs>
  <ScaleCrop>false</ScaleCrop>
  <Company/>
  <LinksUpToDate>false</LinksUpToDate>
  <CharactersWithSpaces>51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19-04-11T14:31:00Z</dcterms:created>
  <dcterms:modified xsi:type="dcterms:W3CDTF">2023-02-22T12:00:00Z</dcterms:modified>
</cp:coreProperties>
</file>